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рофиддинов</w:t>
      </w:r>
      <w:r>
        <w:t xml:space="preserve"> </w:t>
      </w:r>
      <w:r>
        <w:t xml:space="preserve">Зийнатулло</w:t>
      </w:r>
      <w:r>
        <w:t xml:space="preserve"> </w:t>
      </w:r>
      <w:r>
        <w:t xml:space="preserve">Ахроридди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нажимаю F7 для создания нового каталога под названием lab05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482622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442592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 touch создаю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426552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 mcedit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506175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4947385" cy="5139890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860757" cy="5005136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223724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3225952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 lab05-1.asm, создавая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3145174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 lab05-2.asm, используя подпрограммы из внешнего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619098" cy="3513221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1257609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4735629" cy="3850105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1040780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 lab05-1.asm 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5053263" cy="5707781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357214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 lab05-2.asm и изменяю код, теперь использу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3811604" cy="4254366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152144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Шарофиддинов Зийнатулло Ахрориддин угли</dc:creator>
  <dc:language>ru-RU</dc:language>
  <cp:keywords/>
  <dcterms:created xsi:type="dcterms:W3CDTF">2024-11-18T06:09:26Z</dcterms:created>
  <dcterms:modified xsi:type="dcterms:W3CDTF">2024-11-18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